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66399c</w:t>
        </w:r>
      </w:hyperlink>
      <w:r>
        <w:t xml:space="preserve"> </w:t>
      </w:r>
      <w:r>
        <w:t xml:space="preserve">on November 1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November 17,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November 17,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November 17,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November 17,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November 17,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November 17,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November 17,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November 17,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November 17,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November 17,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November 17,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November 17,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November 17,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November 17,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366399c3a3d8d06832f71ea5ec300bf690d17bdd/"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366399c3a3d8d06832f71ea5ec300bf690d17bdd"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366399c3a3d8d06832f71ea5ec300bf690d17bdd/"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366399c3a3d8d06832f71ea5ec300bf690d17bdd"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1-17T17:37:55Z</dcterms:created>
  <dcterms:modified xsi:type="dcterms:W3CDTF">2022-11-17T17: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